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227394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E216A4">
        <w:t xml:space="preserve">MOVIE STREAMING </w:t>
      </w:r>
      <w:r w:rsidR="00D42B20">
        <w:t>WEBSITE</w:t>
      </w:r>
      <w:r>
        <w:fldChar w:fldCharType="end"/>
      </w:r>
    </w:p>
    <w:p w14:paraId="3504309F" w14:textId="053AD2C7" w:rsidR="007C47A5" w:rsidRDefault="00227394">
      <w:pPr>
        <w:pStyle w:val="Title"/>
        <w:jc w:val="right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433ACC">
        <w:t>Software Development Plan</w:t>
      </w:r>
      <w:r>
        <w:fldChar w:fldCharType="end"/>
      </w:r>
    </w:p>
    <w:p w14:paraId="7CCA0459" w14:textId="67BD37EB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DB00C6">
        <w:rPr>
          <w:sz w:val="28"/>
        </w:rPr>
        <w:t>2</w:t>
      </w:r>
      <w:r>
        <w:rPr>
          <w:sz w:val="28"/>
        </w:rPr>
        <w:t>.0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6FC29DA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  <w:r w:rsidR="00DB00C6">
              <w:rPr>
                <w:b/>
              </w:rPr>
              <w:t>s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33D3E3FD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A254BA">
              <w:rPr>
                <w:noProof/>
              </w:rPr>
              <w:t>19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3754679D" w:rsidR="007C47A5" w:rsidRDefault="0057156D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14:paraId="06122755" w14:textId="33AA16B9" w:rsidR="007C47A5" w:rsidRDefault="00DB00C6">
            <w:pPr>
              <w:pStyle w:val="Tabletext"/>
            </w:pPr>
            <w:r>
              <w:t>List and plan for all the members, milestone, schedule, tools</w:t>
            </w:r>
            <w:r w:rsidR="0093150F">
              <w:t>.</w:t>
            </w:r>
          </w:p>
        </w:tc>
        <w:tc>
          <w:tcPr>
            <w:tcW w:w="2304" w:type="dxa"/>
          </w:tcPr>
          <w:p w14:paraId="24525FF9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017B8DCC" w14:textId="07388B82" w:rsidR="00DB00C6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5DE8F14A" w14:textId="77777777" w:rsidTr="0053764A">
        <w:tc>
          <w:tcPr>
            <w:tcW w:w="2304" w:type="dxa"/>
            <w:tcBorders>
              <w:bottom w:val="single" w:sz="6" w:space="0" w:color="auto"/>
            </w:tcBorders>
          </w:tcPr>
          <w:p w14:paraId="79AFD81C" w14:textId="7CC5C073" w:rsidR="007C47A5" w:rsidRDefault="00DB00C6">
            <w:pPr>
              <w:pStyle w:val="Tabletext"/>
            </w:pPr>
            <w:r>
              <w:t>19/Jun/22</w:t>
            </w:r>
          </w:p>
        </w:tc>
        <w:tc>
          <w:tcPr>
            <w:tcW w:w="1152" w:type="dxa"/>
            <w:tcBorders>
              <w:bottom w:val="single" w:sz="6" w:space="0" w:color="auto"/>
            </w:tcBorders>
          </w:tcPr>
          <w:p w14:paraId="6A02B337" w14:textId="1B97109B" w:rsidR="007C47A5" w:rsidRPr="00DB00C6" w:rsidRDefault="00DB00C6">
            <w:pPr>
              <w:pStyle w:val="Tabletext"/>
              <w:rPr>
                <w:sz w:val="22"/>
                <w:szCs w:val="22"/>
              </w:rPr>
            </w:pPr>
            <w:r>
              <w:t>2.0</w:t>
            </w:r>
          </w:p>
        </w:tc>
        <w:tc>
          <w:tcPr>
            <w:tcW w:w="3744" w:type="dxa"/>
            <w:tcBorders>
              <w:bottom w:val="single" w:sz="6" w:space="0" w:color="auto"/>
            </w:tcBorders>
          </w:tcPr>
          <w:p w14:paraId="04A2275E" w14:textId="3D59A8B6" w:rsidR="007C47A5" w:rsidRDefault="00DB00C6">
            <w:pPr>
              <w:pStyle w:val="Tabletext"/>
            </w:pPr>
            <w:r>
              <w:t>Complete all the remaining sections: budget, risks</w:t>
            </w:r>
            <w:r w:rsidR="0093150F">
              <w:t>, work breakdown structures.</w:t>
            </w:r>
          </w:p>
        </w:tc>
        <w:tc>
          <w:tcPr>
            <w:tcW w:w="2304" w:type="dxa"/>
            <w:tcBorders>
              <w:bottom w:val="single" w:sz="6" w:space="0" w:color="auto"/>
            </w:tcBorders>
          </w:tcPr>
          <w:p w14:paraId="080BB9D6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5BCCE137" w14:textId="44E4FE7D" w:rsidR="007C47A5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3ABA83DE" w14:textId="77777777" w:rsidTr="0053764A">
        <w:tc>
          <w:tcPr>
            <w:tcW w:w="2304" w:type="dxa"/>
            <w:tcBorders>
              <w:bottom w:val="single" w:sz="6" w:space="0" w:color="auto"/>
            </w:tcBorders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 w:rsidTr="0053764A">
        <w:tc>
          <w:tcPr>
            <w:tcW w:w="2304" w:type="dxa"/>
            <w:tcBorders>
              <w:bottom w:val="single" w:sz="4" w:space="0" w:color="auto"/>
            </w:tcBorders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  <w:tcBorders>
              <w:bottom w:val="single" w:sz="4" w:space="0" w:color="auto"/>
            </w:tcBorders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  <w:tcBorders>
              <w:bottom w:val="single" w:sz="4" w:space="0" w:color="auto"/>
            </w:tcBorders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  <w:tcBorders>
              <w:bottom w:val="single" w:sz="4" w:space="0" w:color="auto"/>
            </w:tcBorders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 w:rsidP="0053764A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7EA545D7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21C633CA" w:rsidR="00AE7439" w:rsidRDefault="00227394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3FB98E46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64388842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3C077DE5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524C673" w:rsidR="00AE7439" w:rsidRDefault="00227394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3ADB00EB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02158107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3B21A0B3" w:rsidR="00AE7439" w:rsidRDefault="00227394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7B2DA342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5DC1A186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96F3D92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22EBAF6E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49860B1B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6725F74" w14:textId="56097878" w:rsidR="00AE7439" w:rsidRDefault="00227394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10</w:t>
        </w:r>
        <w:r w:rsidR="00AE7439">
          <w:rPr>
            <w:noProof/>
            <w:webHidden/>
          </w:rPr>
          <w:fldChar w:fldCharType="end"/>
        </w:r>
      </w:hyperlink>
    </w:p>
    <w:p w14:paraId="6CC48BF3" w14:textId="1DF895D9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10</w:t>
        </w:r>
        <w:r w:rsidR="00AE7439">
          <w:rPr>
            <w:noProof/>
            <w:webHidden/>
          </w:rPr>
          <w:fldChar w:fldCharType="end"/>
        </w:r>
      </w:hyperlink>
    </w:p>
    <w:p w14:paraId="4B39ECED" w14:textId="6E622B10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10</w:t>
        </w:r>
        <w:r w:rsidR="00AE7439">
          <w:rPr>
            <w:noProof/>
            <w:webHidden/>
          </w:rPr>
          <w:fldChar w:fldCharType="end"/>
        </w:r>
      </w:hyperlink>
    </w:p>
    <w:p w14:paraId="08431F7C" w14:textId="6E04912B" w:rsidR="00AE7439" w:rsidRDefault="00227394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A254BA">
          <w:rPr>
            <w:noProof/>
            <w:webHidden/>
          </w:rPr>
          <w:t>11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r w:rsidR="00227394">
        <w:lastRenderedPageBreak/>
        <w:fldChar w:fldCharType="begin"/>
      </w:r>
      <w:r w:rsidR="00227394">
        <w:instrText xml:space="preserve"> TITLE  \* MERGEFORMAT </w:instrText>
      </w:r>
      <w:r w:rsidR="00227394">
        <w:fldChar w:fldCharType="separate"/>
      </w:r>
      <w:r w:rsidR="007748E1">
        <w:t>Software Development Plan</w:t>
      </w:r>
      <w:r w:rsidR="00227394">
        <w:fldChar w:fldCharType="end"/>
      </w:r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8"/>
        <w:gridCol w:w="2384"/>
        <w:gridCol w:w="5824"/>
      </w:tblGrid>
      <w:tr w:rsidR="0042404A" w:rsidRPr="00712ACB" w14:paraId="5457F280" w14:textId="77777777" w:rsidTr="00E91023">
        <w:tc>
          <w:tcPr>
            <w:tcW w:w="714" w:type="pct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245" w:type="pct"/>
            <w:shd w:val="clear" w:color="auto" w:fill="000000" w:themeFill="text1"/>
            <w:vAlign w:val="center"/>
          </w:tcPr>
          <w:p w14:paraId="5A49C14A" w14:textId="7F33EEB0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681E48">
              <w:rPr>
                <w:b/>
                <w:bCs/>
                <w:iCs/>
              </w:rPr>
              <w:t>s</w:t>
            </w:r>
          </w:p>
        </w:tc>
        <w:tc>
          <w:tcPr>
            <w:tcW w:w="3041" w:type="pct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E91023">
        <w:tc>
          <w:tcPr>
            <w:tcW w:w="714" w:type="pct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245" w:type="pct"/>
            <w:vAlign w:val="center"/>
          </w:tcPr>
          <w:p w14:paraId="6F0D9DF6" w14:textId="3D0A43B5" w:rsidR="0042404A" w:rsidRPr="00681E48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 / sign up</w:t>
            </w:r>
            <w:r w:rsidR="00681E48">
              <w:rPr>
                <w:iCs/>
              </w:rPr>
              <w:t xml:space="preserve"> / log out</w:t>
            </w:r>
          </w:p>
        </w:tc>
        <w:tc>
          <w:tcPr>
            <w:tcW w:w="3041" w:type="pct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E91023">
        <w:tc>
          <w:tcPr>
            <w:tcW w:w="714" w:type="pct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245" w:type="pct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41" w:type="pct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E91023">
        <w:tc>
          <w:tcPr>
            <w:tcW w:w="714" w:type="pct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245" w:type="pct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41" w:type="pct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E91023">
        <w:tc>
          <w:tcPr>
            <w:tcW w:w="714" w:type="pct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245" w:type="pct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41" w:type="pct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E91023">
        <w:tc>
          <w:tcPr>
            <w:tcW w:w="714" w:type="pct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245" w:type="pct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41" w:type="pct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E91023">
        <w:tc>
          <w:tcPr>
            <w:tcW w:w="714" w:type="pct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245" w:type="pct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41" w:type="pct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E91023">
        <w:tc>
          <w:tcPr>
            <w:tcW w:w="714" w:type="pct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245" w:type="pct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41" w:type="pct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E91023">
        <w:tc>
          <w:tcPr>
            <w:tcW w:w="714" w:type="pct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245" w:type="pct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41" w:type="pct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6D4725B" w:rsidR="0042404A" w:rsidRPr="00681E48" w:rsidRDefault="00681E48" w:rsidP="0042404A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 for admin and user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4D1317C4">
            <wp:extent cx="4582886" cy="1589315"/>
            <wp:effectExtent l="38100" t="0" r="2730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090C97B5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  <w:r w:rsidR="008E4A82">
              <w:rPr>
                <w:color w:val="auto"/>
              </w:rPr>
              <w:t>, Writ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05D4E0A5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Pr="00681E4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681E48">
        <w:rPr>
          <w:sz w:val="20"/>
          <w:szCs w:val="18"/>
        </w:rPr>
        <w:t>Administrato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94"/>
        <w:gridCol w:w="1731"/>
        <w:gridCol w:w="2145"/>
        <w:gridCol w:w="1379"/>
        <w:gridCol w:w="2727"/>
      </w:tblGrid>
      <w:tr w:rsidR="00037209" w:rsidRPr="00154F2E" w14:paraId="6CB1310B" w14:textId="031806C3" w:rsidTr="00E91023">
        <w:tc>
          <w:tcPr>
            <w:tcW w:w="832" w:type="pct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904" w:type="pct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120" w:type="pct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720" w:type="pct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424" w:type="pct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E91023">
        <w:tc>
          <w:tcPr>
            <w:tcW w:w="832" w:type="pct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904" w:type="pct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120" w:type="pct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E91023">
        <w:tc>
          <w:tcPr>
            <w:tcW w:w="832" w:type="pct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904" w:type="pct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20" w:type="pct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E91023">
        <w:tc>
          <w:tcPr>
            <w:tcW w:w="832" w:type="pct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904" w:type="pct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20" w:type="pct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20" w:type="pct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E91023">
        <w:tc>
          <w:tcPr>
            <w:tcW w:w="832" w:type="pct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904" w:type="pct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20" w:type="pct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20" w:type="pct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24" w:type="pct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E91023">
        <w:tc>
          <w:tcPr>
            <w:tcW w:w="832" w:type="pct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904" w:type="pct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120" w:type="pct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720" w:type="pct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424" w:type="pct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5"/>
        <w:gridCol w:w="1375"/>
        <w:gridCol w:w="2291"/>
        <w:gridCol w:w="1375"/>
        <w:gridCol w:w="2750"/>
      </w:tblGrid>
      <w:tr w:rsidR="004C05E8" w:rsidRPr="00712ACB" w14:paraId="3D615F08" w14:textId="77777777" w:rsidTr="00E91023">
        <w:tc>
          <w:tcPr>
            <w:tcW w:w="932" w:type="pct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718" w:type="pct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196" w:type="pct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718" w:type="pct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436" w:type="pct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E91023">
        <w:tc>
          <w:tcPr>
            <w:tcW w:w="932" w:type="pct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718" w:type="pct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196" w:type="pct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E91023">
        <w:tc>
          <w:tcPr>
            <w:tcW w:w="932" w:type="pct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718" w:type="pct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E91023">
        <w:tc>
          <w:tcPr>
            <w:tcW w:w="932" w:type="pct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718" w:type="pct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718" w:type="pct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E91023">
        <w:tc>
          <w:tcPr>
            <w:tcW w:w="932" w:type="pct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718" w:type="pct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1196" w:type="pct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718" w:type="pct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E91023">
        <w:tc>
          <w:tcPr>
            <w:tcW w:w="932" w:type="pct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718" w:type="pct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1196" w:type="pct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E91023">
        <w:tc>
          <w:tcPr>
            <w:tcW w:w="932" w:type="pct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718" w:type="pct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96" w:type="pct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E91023">
        <w:tc>
          <w:tcPr>
            <w:tcW w:w="932" w:type="pct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718" w:type="pct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E91023">
        <w:tc>
          <w:tcPr>
            <w:tcW w:w="932" w:type="pct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718" w:type="pct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E91023">
        <w:tc>
          <w:tcPr>
            <w:tcW w:w="932" w:type="pct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718" w:type="pct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E91023">
        <w:tc>
          <w:tcPr>
            <w:tcW w:w="932" w:type="pct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718" w:type="pct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E91023">
        <w:tc>
          <w:tcPr>
            <w:tcW w:w="932" w:type="pct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718" w:type="pct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196" w:type="pct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718" w:type="pct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91023">
        <w:tc>
          <w:tcPr>
            <w:tcW w:w="932" w:type="pct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718" w:type="pct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E91023">
        <w:tc>
          <w:tcPr>
            <w:tcW w:w="932" w:type="pct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718" w:type="pct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196" w:type="pct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436" w:type="pct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E91023">
        <w:tc>
          <w:tcPr>
            <w:tcW w:w="932" w:type="pct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718" w:type="pct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1196" w:type="pct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718" w:type="pct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436" w:type="pct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E91023">
        <w:tc>
          <w:tcPr>
            <w:tcW w:w="932" w:type="pct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718" w:type="pct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 days</w:t>
            </w:r>
          </w:p>
        </w:tc>
        <w:tc>
          <w:tcPr>
            <w:tcW w:w="1196" w:type="pct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300k VND per hour</w:t>
            </w:r>
          </w:p>
        </w:tc>
        <w:tc>
          <w:tcPr>
            <w:tcW w:w="718" w:type="pct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436" w:type="pct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00.000 VND</w:t>
            </w:r>
          </w:p>
        </w:tc>
      </w:tr>
      <w:tr w:rsidR="00F44993" w:rsidRPr="00712ACB" w14:paraId="418D88DF" w14:textId="77777777" w:rsidTr="00E91023">
        <w:tc>
          <w:tcPr>
            <w:tcW w:w="932" w:type="pct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718" w:type="pct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196" w:type="pct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718" w:type="pct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436" w:type="pct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E91023">
        <w:tc>
          <w:tcPr>
            <w:tcW w:w="932" w:type="pct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718" w:type="pct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196" w:type="pct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718" w:type="pct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436" w:type="pct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78D0E022" w:rsidR="00F47524" w:rsidRPr="00F47524" w:rsidRDefault="00681E48" w:rsidP="00F47524">
      <w:r>
        <w:rPr>
          <w:noProof/>
        </w:rPr>
        <w:drawing>
          <wp:inline distT="0" distB="0" distL="0" distR="0" wp14:anchorId="0033642D" wp14:editId="48296DF0">
            <wp:extent cx="5943600" cy="4829810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p w14:paraId="2C6FAC5D" w14:textId="77777777" w:rsidR="00681E48" w:rsidRDefault="00681E48" w:rsidP="00681E48">
      <w:r>
        <w:t>Admin Features:</w:t>
      </w:r>
    </w:p>
    <w:p w14:paraId="53342A33" w14:textId="77777777" w:rsidR="00681E48" w:rsidRDefault="00681E48" w:rsidP="00681E4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19"/>
        <w:gridCol w:w="2089"/>
        <w:gridCol w:w="2700"/>
        <w:gridCol w:w="3568"/>
      </w:tblGrid>
      <w:tr w:rsidR="00681E48" w:rsidRPr="00154F2E" w14:paraId="386E4273" w14:textId="77777777" w:rsidTr="00E91023">
        <w:tc>
          <w:tcPr>
            <w:tcW w:w="636" w:type="pct"/>
            <w:shd w:val="clear" w:color="auto" w:fill="000000" w:themeFill="text1"/>
            <w:vAlign w:val="center"/>
          </w:tcPr>
          <w:p w14:paraId="1343CC2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091" w:type="pct"/>
            <w:shd w:val="clear" w:color="auto" w:fill="000000" w:themeFill="text1"/>
            <w:vAlign w:val="center"/>
          </w:tcPr>
          <w:p w14:paraId="2AFAF385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410" w:type="pct"/>
            <w:shd w:val="clear" w:color="auto" w:fill="000000" w:themeFill="text1"/>
            <w:vAlign w:val="center"/>
          </w:tcPr>
          <w:p w14:paraId="785CED8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1863" w:type="pct"/>
            <w:shd w:val="clear" w:color="auto" w:fill="000000" w:themeFill="text1"/>
            <w:vAlign w:val="center"/>
          </w:tcPr>
          <w:p w14:paraId="20109D46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B96042" w14:paraId="7D6E2602" w14:textId="77777777" w:rsidTr="00E91023">
        <w:tc>
          <w:tcPr>
            <w:tcW w:w="636" w:type="pct"/>
            <w:vAlign w:val="center"/>
          </w:tcPr>
          <w:p w14:paraId="78F7FC35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091" w:type="pct"/>
            <w:vAlign w:val="center"/>
          </w:tcPr>
          <w:p w14:paraId="5C93739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410" w:type="pct"/>
            <w:vAlign w:val="center"/>
          </w:tcPr>
          <w:p w14:paraId="1FC55453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040B50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B96042" w14:paraId="266ABA31" w14:textId="77777777" w:rsidTr="00E91023">
        <w:tc>
          <w:tcPr>
            <w:tcW w:w="636" w:type="pct"/>
            <w:vAlign w:val="center"/>
          </w:tcPr>
          <w:p w14:paraId="05B511CB" w14:textId="77777777" w:rsidR="00681E48" w:rsidRPr="007C7A33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091" w:type="pct"/>
            <w:vAlign w:val="center"/>
          </w:tcPr>
          <w:p w14:paraId="0E783DFD" w14:textId="77777777" w:rsidR="00681E48" w:rsidRPr="00831FBD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410" w:type="pct"/>
            <w:vAlign w:val="center"/>
          </w:tcPr>
          <w:p w14:paraId="35EED0F4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5D2E36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59E13ED5" w14:textId="77777777" w:rsidTr="00E91023">
        <w:tc>
          <w:tcPr>
            <w:tcW w:w="636" w:type="pct"/>
            <w:vAlign w:val="center"/>
          </w:tcPr>
          <w:p w14:paraId="6775A01F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091" w:type="pct"/>
            <w:vAlign w:val="center"/>
          </w:tcPr>
          <w:p w14:paraId="268CB98D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410" w:type="pct"/>
            <w:vAlign w:val="center"/>
          </w:tcPr>
          <w:p w14:paraId="7FB72C7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3131AD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71A82838" w14:textId="77777777" w:rsidTr="00E91023">
        <w:tc>
          <w:tcPr>
            <w:tcW w:w="636" w:type="pct"/>
            <w:vAlign w:val="center"/>
          </w:tcPr>
          <w:p w14:paraId="313461E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091" w:type="pct"/>
            <w:vAlign w:val="center"/>
          </w:tcPr>
          <w:p w14:paraId="419D6DD5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410" w:type="pct"/>
            <w:vAlign w:val="center"/>
          </w:tcPr>
          <w:p w14:paraId="4F8B48B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D71612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B96042" w14:paraId="532BA359" w14:textId="77777777" w:rsidTr="00E91023">
        <w:tc>
          <w:tcPr>
            <w:tcW w:w="636" w:type="pct"/>
            <w:vAlign w:val="center"/>
          </w:tcPr>
          <w:p w14:paraId="5B1BE88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091" w:type="pct"/>
            <w:vAlign w:val="center"/>
          </w:tcPr>
          <w:p w14:paraId="58B34F9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410" w:type="pct"/>
            <w:vAlign w:val="center"/>
          </w:tcPr>
          <w:p w14:paraId="72012C9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1863" w:type="pct"/>
            <w:vAlign w:val="center"/>
          </w:tcPr>
          <w:p w14:paraId="3217B9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4C265CE8" w14:textId="77777777" w:rsidR="00681E48" w:rsidRDefault="00681E48" w:rsidP="00681E48">
      <w:pPr>
        <w:widowControl/>
        <w:spacing w:line="240" w:lineRule="auto"/>
      </w:pPr>
      <w:r>
        <w:br w:type="page"/>
      </w:r>
    </w:p>
    <w:p w14:paraId="76C7065F" w14:textId="77777777" w:rsidR="00681E48" w:rsidRDefault="00681E48" w:rsidP="00681E48">
      <w:r>
        <w:lastRenderedPageBreak/>
        <w:t>User features:</w:t>
      </w:r>
    </w:p>
    <w:p w14:paraId="4C4C5F66" w14:textId="77777777" w:rsidR="00681E48" w:rsidRPr="00DA55E6" w:rsidRDefault="00681E48" w:rsidP="00681E48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08"/>
        <w:gridCol w:w="2174"/>
        <w:gridCol w:w="2628"/>
        <w:gridCol w:w="3566"/>
      </w:tblGrid>
      <w:tr w:rsidR="00681E48" w:rsidRPr="00712ACB" w14:paraId="6989AD8C" w14:textId="77777777" w:rsidTr="00E91023">
        <w:tc>
          <w:tcPr>
            <w:tcW w:w="631" w:type="pct"/>
            <w:shd w:val="clear" w:color="auto" w:fill="000000" w:themeFill="text1"/>
            <w:vAlign w:val="center"/>
          </w:tcPr>
          <w:p w14:paraId="28F4B3A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135" w:type="pct"/>
            <w:shd w:val="clear" w:color="auto" w:fill="000000" w:themeFill="text1"/>
            <w:vAlign w:val="center"/>
          </w:tcPr>
          <w:p w14:paraId="4E9DFC11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372" w:type="pct"/>
            <w:shd w:val="clear" w:color="auto" w:fill="000000" w:themeFill="text1"/>
            <w:vAlign w:val="center"/>
          </w:tcPr>
          <w:p w14:paraId="1DDBFA8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1863" w:type="pct"/>
            <w:shd w:val="clear" w:color="auto" w:fill="000000" w:themeFill="text1"/>
            <w:vAlign w:val="center"/>
          </w:tcPr>
          <w:p w14:paraId="1B28066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712ACB" w14:paraId="3FA544F8" w14:textId="77777777" w:rsidTr="00E91023">
        <w:tc>
          <w:tcPr>
            <w:tcW w:w="631" w:type="pct"/>
            <w:vAlign w:val="center"/>
          </w:tcPr>
          <w:p w14:paraId="61D3CCC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135" w:type="pct"/>
            <w:vAlign w:val="center"/>
          </w:tcPr>
          <w:p w14:paraId="15646808" w14:textId="77777777" w:rsidR="00681E48" w:rsidRPr="00FA7BC5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1372" w:type="pct"/>
            <w:vAlign w:val="center"/>
          </w:tcPr>
          <w:p w14:paraId="47F7BE0B" w14:textId="77777777" w:rsidR="00681E48" w:rsidRPr="00F5539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06427C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5ADDE65F" w14:textId="77777777" w:rsidTr="00E91023">
        <w:tc>
          <w:tcPr>
            <w:tcW w:w="631" w:type="pct"/>
            <w:vAlign w:val="center"/>
          </w:tcPr>
          <w:p w14:paraId="4253ADE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135" w:type="pct"/>
            <w:vAlign w:val="center"/>
          </w:tcPr>
          <w:p w14:paraId="1F42EED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372" w:type="pct"/>
            <w:vAlign w:val="center"/>
          </w:tcPr>
          <w:p w14:paraId="65D0FD2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1D8D901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2AD04AC" w14:textId="77777777" w:rsidTr="00E91023">
        <w:tc>
          <w:tcPr>
            <w:tcW w:w="631" w:type="pct"/>
            <w:vAlign w:val="center"/>
          </w:tcPr>
          <w:p w14:paraId="0DDBBBC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135" w:type="pct"/>
            <w:vAlign w:val="center"/>
          </w:tcPr>
          <w:p w14:paraId="41C099E3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372" w:type="pct"/>
            <w:vAlign w:val="center"/>
          </w:tcPr>
          <w:p w14:paraId="14DC815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6A59D0D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10E056E" w14:textId="77777777" w:rsidTr="00E91023">
        <w:tc>
          <w:tcPr>
            <w:tcW w:w="631" w:type="pct"/>
            <w:vAlign w:val="center"/>
          </w:tcPr>
          <w:p w14:paraId="1299020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135" w:type="pct"/>
            <w:vAlign w:val="center"/>
          </w:tcPr>
          <w:p w14:paraId="12F0256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1372" w:type="pct"/>
            <w:vAlign w:val="center"/>
          </w:tcPr>
          <w:p w14:paraId="21D6DBB9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AB807BF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1240A535" w14:textId="77777777" w:rsidTr="00E91023">
        <w:tc>
          <w:tcPr>
            <w:tcW w:w="631" w:type="pct"/>
            <w:vAlign w:val="center"/>
          </w:tcPr>
          <w:p w14:paraId="61F2F4A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135" w:type="pct"/>
            <w:vAlign w:val="center"/>
          </w:tcPr>
          <w:p w14:paraId="40A14EA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372" w:type="pct"/>
            <w:vAlign w:val="center"/>
          </w:tcPr>
          <w:p w14:paraId="0753A3F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EC68DF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50BA4E0" w14:textId="77777777" w:rsidTr="00E91023">
        <w:tc>
          <w:tcPr>
            <w:tcW w:w="631" w:type="pct"/>
            <w:vAlign w:val="center"/>
          </w:tcPr>
          <w:p w14:paraId="550E946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135" w:type="pct"/>
            <w:vAlign w:val="center"/>
          </w:tcPr>
          <w:p w14:paraId="2B5F3AEF" w14:textId="77777777" w:rsidR="00681E48" w:rsidRPr="005169FB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372" w:type="pct"/>
            <w:vAlign w:val="center"/>
          </w:tcPr>
          <w:p w14:paraId="7F64B9A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6339C9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1/08/2022</w:t>
            </w:r>
          </w:p>
        </w:tc>
      </w:tr>
      <w:tr w:rsidR="00681E48" w:rsidRPr="00712ACB" w14:paraId="370C0822" w14:textId="77777777" w:rsidTr="00E91023">
        <w:tc>
          <w:tcPr>
            <w:tcW w:w="631" w:type="pct"/>
            <w:vAlign w:val="center"/>
          </w:tcPr>
          <w:p w14:paraId="7AC0F28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135" w:type="pct"/>
            <w:vAlign w:val="center"/>
          </w:tcPr>
          <w:p w14:paraId="5725E88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372" w:type="pct"/>
            <w:vAlign w:val="center"/>
          </w:tcPr>
          <w:p w14:paraId="6455A29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44C1D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4764B1B" w14:textId="77777777" w:rsidTr="00E91023">
        <w:tc>
          <w:tcPr>
            <w:tcW w:w="631" w:type="pct"/>
            <w:vAlign w:val="center"/>
          </w:tcPr>
          <w:p w14:paraId="63A0C3E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135" w:type="pct"/>
            <w:vAlign w:val="center"/>
          </w:tcPr>
          <w:p w14:paraId="2989A1E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372" w:type="pct"/>
            <w:vAlign w:val="center"/>
          </w:tcPr>
          <w:p w14:paraId="201430D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1A1BA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AA37780" w14:textId="77777777" w:rsidTr="00E91023">
        <w:tc>
          <w:tcPr>
            <w:tcW w:w="631" w:type="pct"/>
            <w:vAlign w:val="center"/>
          </w:tcPr>
          <w:p w14:paraId="792C512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135" w:type="pct"/>
            <w:vAlign w:val="center"/>
          </w:tcPr>
          <w:p w14:paraId="3432393C" w14:textId="77777777" w:rsidR="00681E48" w:rsidRPr="003F4FC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>ilm resolution</w:t>
            </w:r>
          </w:p>
        </w:tc>
        <w:tc>
          <w:tcPr>
            <w:tcW w:w="1372" w:type="pct"/>
            <w:vAlign w:val="center"/>
          </w:tcPr>
          <w:p w14:paraId="05CA743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42D9050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2B7DCED9" w14:textId="77777777" w:rsidTr="00E91023">
        <w:tc>
          <w:tcPr>
            <w:tcW w:w="631" w:type="pct"/>
            <w:vAlign w:val="center"/>
          </w:tcPr>
          <w:p w14:paraId="0C2C30A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135" w:type="pct"/>
            <w:vAlign w:val="center"/>
          </w:tcPr>
          <w:p w14:paraId="1654727B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372" w:type="pct"/>
            <w:vAlign w:val="center"/>
          </w:tcPr>
          <w:p w14:paraId="40B8A86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072181D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4BECDBA6" w14:textId="77777777" w:rsidTr="00E91023">
        <w:tc>
          <w:tcPr>
            <w:tcW w:w="631" w:type="pct"/>
            <w:vAlign w:val="center"/>
          </w:tcPr>
          <w:p w14:paraId="14751CD9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135" w:type="pct"/>
            <w:vAlign w:val="center"/>
          </w:tcPr>
          <w:p w14:paraId="6BE0654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372" w:type="pct"/>
            <w:vAlign w:val="center"/>
          </w:tcPr>
          <w:p w14:paraId="1A9A5A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2E96028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4312CD81" w14:textId="77777777" w:rsidTr="00E91023">
        <w:tc>
          <w:tcPr>
            <w:tcW w:w="631" w:type="pct"/>
            <w:vAlign w:val="center"/>
          </w:tcPr>
          <w:p w14:paraId="58B355E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135" w:type="pct"/>
            <w:vAlign w:val="center"/>
          </w:tcPr>
          <w:p w14:paraId="72F28C2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372" w:type="pct"/>
            <w:vAlign w:val="center"/>
          </w:tcPr>
          <w:p w14:paraId="5DF69D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8FED3D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9788CB7" w14:textId="77777777" w:rsidTr="00E91023">
        <w:tc>
          <w:tcPr>
            <w:tcW w:w="631" w:type="pct"/>
            <w:vAlign w:val="center"/>
          </w:tcPr>
          <w:p w14:paraId="4362B03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135" w:type="pct"/>
            <w:vAlign w:val="center"/>
          </w:tcPr>
          <w:p w14:paraId="3C102752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372" w:type="pct"/>
            <w:vAlign w:val="center"/>
          </w:tcPr>
          <w:p w14:paraId="52C144BD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5B76D93B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712ACB" w14:paraId="307A25D7" w14:textId="77777777" w:rsidTr="00E91023">
        <w:tc>
          <w:tcPr>
            <w:tcW w:w="631" w:type="pct"/>
            <w:vAlign w:val="center"/>
          </w:tcPr>
          <w:p w14:paraId="20BB31FB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135" w:type="pct"/>
            <w:vAlign w:val="center"/>
          </w:tcPr>
          <w:p w14:paraId="48793A6E" w14:textId="77777777" w:rsidR="00681E48" w:rsidRPr="00431BBE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1372" w:type="pct"/>
            <w:vAlign w:val="center"/>
          </w:tcPr>
          <w:p w14:paraId="6DC37C6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F88719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545DDBD0" w14:textId="77777777" w:rsidTr="00E91023">
        <w:tc>
          <w:tcPr>
            <w:tcW w:w="631" w:type="pct"/>
            <w:vAlign w:val="center"/>
          </w:tcPr>
          <w:p w14:paraId="590A724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135" w:type="pct"/>
            <w:vAlign w:val="center"/>
          </w:tcPr>
          <w:p w14:paraId="00D02C4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372" w:type="pct"/>
            <w:vAlign w:val="center"/>
          </w:tcPr>
          <w:p w14:paraId="4D40332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32F74D51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4A6B7FDB" w14:textId="77777777" w:rsidTr="00E91023">
        <w:tc>
          <w:tcPr>
            <w:tcW w:w="631" w:type="pct"/>
            <w:vAlign w:val="center"/>
          </w:tcPr>
          <w:p w14:paraId="2FC6AE0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135" w:type="pct"/>
            <w:vAlign w:val="center"/>
          </w:tcPr>
          <w:p w14:paraId="740F18DC" w14:textId="77777777" w:rsidR="00681E48" w:rsidRPr="0097732C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372" w:type="pct"/>
            <w:vAlign w:val="center"/>
          </w:tcPr>
          <w:p w14:paraId="0239935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1863" w:type="pct"/>
            <w:vAlign w:val="center"/>
          </w:tcPr>
          <w:p w14:paraId="75D6BF08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6319FB5D" w14:textId="77777777" w:rsidTr="00E91023">
        <w:tc>
          <w:tcPr>
            <w:tcW w:w="631" w:type="pct"/>
            <w:vAlign w:val="center"/>
          </w:tcPr>
          <w:p w14:paraId="1914DF56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1135" w:type="pct"/>
            <w:vAlign w:val="center"/>
          </w:tcPr>
          <w:p w14:paraId="50C8938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372" w:type="pct"/>
            <w:vAlign w:val="center"/>
          </w:tcPr>
          <w:p w14:paraId="39CF64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1863" w:type="pct"/>
            <w:vAlign w:val="center"/>
          </w:tcPr>
          <w:p w14:paraId="6445C16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82909D1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lastRenderedPageBreak/>
        <w:t>Project Schedule</w:t>
      </w:r>
      <w:bookmarkEnd w:id="42"/>
      <w:bookmarkEnd w:id="43"/>
      <w:bookmarkEnd w:id="44"/>
    </w:p>
    <w:p w14:paraId="596A92DB" w14:textId="6890C62E" w:rsidR="00681E48" w:rsidRPr="00681E48" w:rsidRDefault="00681E48" w:rsidP="00681E48">
      <w:r>
        <w:rPr>
          <w:noProof/>
        </w:rPr>
        <w:drawing>
          <wp:inline distT="0" distB="0" distL="0" distR="0" wp14:anchorId="150FBEC3" wp14:editId="598C5CB4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396D" w14:textId="72D8D35A" w:rsidR="00876DB6" w:rsidRPr="00876DB6" w:rsidRDefault="00876DB6" w:rsidP="00876DB6">
      <w:r>
        <w:rPr>
          <w:noProof/>
        </w:rPr>
        <w:lastRenderedPageBreak/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6"/>
        <w:gridCol w:w="1267"/>
        <w:gridCol w:w="1183"/>
        <w:gridCol w:w="839"/>
        <w:gridCol w:w="894"/>
        <w:gridCol w:w="4787"/>
      </w:tblGrid>
      <w:tr w:rsidR="003C1713" w14:paraId="0421848A" w14:textId="77777777" w:rsidTr="008E4A82">
        <w:tc>
          <w:tcPr>
            <w:tcW w:w="335" w:type="pct"/>
            <w:shd w:val="clear" w:color="auto" w:fill="000000" w:themeFill="text1"/>
          </w:tcPr>
          <w:p w14:paraId="16C5F65B" w14:textId="77777777" w:rsidR="003C1713" w:rsidRPr="005F7F07" w:rsidRDefault="003C1713" w:rsidP="003C1713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ID</w:t>
            </w:r>
          </w:p>
        </w:tc>
        <w:tc>
          <w:tcPr>
            <w:tcW w:w="692" w:type="pct"/>
            <w:shd w:val="clear" w:color="auto" w:fill="000000" w:themeFill="text1"/>
          </w:tcPr>
          <w:p w14:paraId="4388B96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Description</w:t>
            </w:r>
          </w:p>
        </w:tc>
        <w:tc>
          <w:tcPr>
            <w:tcW w:w="565" w:type="pct"/>
            <w:shd w:val="clear" w:color="auto" w:fill="000000" w:themeFill="text1"/>
          </w:tcPr>
          <w:p w14:paraId="6F3D950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obability</w:t>
            </w:r>
          </w:p>
        </w:tc>
        <w:tc>
          <w:tcPr>
            <w:tcW w:w="430" w:type="pct"/>
            <w:shd w:val="clear" w:color="auto" w:fill="000000" w:themeFill="text1"/>
          </w:tcPr>
          <w:p w14:paraId="288B545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Impact</w:t>
            </w:r>
          </w:p>
        </w:tc>
        <w:tc>
          <w:tcPr>
            <w:tcW w:w="454" w:type="pct"/>
            <w:shd w:val="clear" w:color="auto" w:fill="000000" w:themeFill="text1"/>
          </w:tcPr>
          <w:p w14:paraId="042F279C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iority</w:t>
            </w:r>
          </w:p>
        </w:tc>
        <w:tc>
          <w:tcPr>
            <w:tcW w:w="2523" w:type="pct"/>
            <w:shd w:val="clear" w:color="auto" w:fill="000000" w:themeFill="text1"/>
          </w:tcPr>
          <w:p w14:paraId="200F404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8E4A82">
        <w:tc>
          <w:tcPr>
            <w:tcW w:w="335" w:type="pct"/>
            <w:vAlign w:val="center"/>
          </w:tcPr>
          <w:p w14:paraId="14E66413" w14:textId="4E43F601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692" w:type="pct"/>
          </w:tcPr>
          <w:p w14:paraId="6599DA62" w14:textId="7172A562" w:rsidR="003C1713" w:rsidRPr="00235916" w:rsidRDefault="008E4A82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The w</w:t>
            </w:r>
            <w:r w:rsidR="00E84FDA">
              <w:rPr>
                <w:i w:val="0"/>
                <w:color w:val="auto"/>
              </w:rPr>
              <w:t>ebsite function c</w:t>
            </w:r>
            <w:r w:rsidR="00957C36">
              <w:rPr>
                <w:i w:val="0"/>
                <w:color w:val="auto"/>
              </w:rPr>
              <w:t>annot work perfectly as expected</w:t>
            </w:r>
          </w:p>
        </w:tc>
        <w:tc>
          <w:tcPr>
            <w:tcW w:w="565" w:type="pct"/>
          </w:tcPr>
          <w:p w14:paraId="5A5BC541" w14:textId="5A946A66" w:rsidR="003C1713" w:rsidRPr="00235916" w:rsidRDefault="00303683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ikely</w:t>
            </w:r>
          </w:p>
        </w:tc>
        <w:tc>
          <w:tcPr>
            <w:tcW w:w="430" w:type="pct"/>
          </w:tcPr>
          <w:p w14:paraId="0DAB3EC9" w14:textId="43116A2B" w:rsidR="003C1713" w:rsidRPr="00235916" w:rsidRDefault="00D6193D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454" w:type="pct"/>
          </w:tcPr>
          <w:p w14:paraId="7D945545" w14:textId="14D25D96" w:rsidR="003C1713" w:rsidRPr="00235916" w:rsidRDefault="009F17A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High</w:t>
            </w:r>
          </w:p>
        </w:tc>
        <w:tc>
          <w:tcPr>
            <w:tcW w:w="2523" w:type="pct"/>
          </w:tcPr>
          <w:p w14:paraId="3E98375F" w14:textId="2F2992BF" w:rsidR="003C1713" w:rsidRPr="00B4673C" w:rsidRDefault="00FB7568" w:rsidP="00D45597">
            <w:pPr>
              <w:pStyle w:val="infoblue0"/>
              <w:ind w:left="0"/>
            </w:pPr>
            <w:r>
              <w:rPr>
                <w:i w:val="0"/>
                <w:color w:val="auto"/>
              </w:rPr>
              <w:t>Clean code and a</w:t>
            </w:r>
            <w:r w:rsidR="00B4673C" w:rsidRPr="00B4673C">
              <w:rPr>
                <w:i w:val="0"/>
                <w:color w:val="auto"/>
              </w:rPr>
              <w:t xml:space="preserve">lways </w:t>
            </w:r>
            <w:r w:rsidR="00B4673C">
              <w:rPr>
                <w:i w:val="0"/>
                <w:color w:val="auto"/>
              </w:rPr>
              <w:t>test</w:t>
            </w:r>
            <w:r w:rsidR="00B4673C" w:rsidRPr="00B4673C">
              <w:rPr>
                <w:i w:val="0"/>
                <w:color w:val="auto"/>
              </w:rPr>
              <w:t xml:space="preserve"> thoroughly before releasing</w:t>
            </w:r>
            <w:r w:rsidR="00B4673C" w:rsidRPr="00B4673C">
              <w:t>.</w:t>
            </w:r>
          </w:p>
        </w:tc>
      </w:tr>
    </w:tbl>
    <w:p w14:paraId="1579D164" w14:textId="77777777" w:rsidR="005F7F07" w:rsidRDefault="005F7F07">
      <w:r>
        <w:rPr>
          <w:i/>
          <w:iCs/>
        </w:rPr>
        <w:br w:type="page"/>
      </w:r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5DBECCFB" w14:textId="77777777" w:rsidTr="00887942">
        <w:tc>
          <w:tcPr>
            <w:tcW w:w="701" w:type="dxa"/>
            <w:vAlign w:val="center"/>
          </w:tcPr>
          <w:p w14:paraId="0614953C" w14:textId="15BD2D26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5EADE48E" w14:textId="5869FABF" w:rsidR="003C1713" w:rsidRPr="00235916" w:rsidRDefault="00EB3A0F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Staff </w:t>
            </w:r>
            <w:r w:rsidR="00604C0B">
              <w:rPr>
                <w:i w:val="0"/>
                <w:color w:val="auto"/>
              </w:rPr>
              <w:t>trouble (sick</w:t>
            </w:r>
            <w:r w:rsidR="00E2791E">
              <w:rPr>
                <w:i w:val="0"/>
                <w:color w:val="auto"/>
              </w:rPr>
              <w:t>ness</w:t>
            </w:r>
            <w:r w:rsidR="00604C0B">
              <w:rPr>
                <w:i w:val="0"/>
                <w:color w:val="auto"/>
              </w:rPr>
              <w:t>, accident</w:t>
            </w:r>
            <w:r w:rsidR="00E2791E">
              <w:rPr>
                <w:i w:val="0"/>
                <w:color w:val="auto"/>
              </w:rPr>
              <w:t>,…)</w:t>
            </w:r>
          </w:p>
        </w:tc>
        <w:tc>
          <w:tcPr>
            <w:tcW w:w="1181" w:type="dxa"/>
          </w:tcPr>
          <w:p w14:paraId="5025F98C" w14:textId="2399C441" w:rsidR="003C1713" w:rsidRPr="00235916" w:rsidRDefault="00E2791E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Seldom</w:t>
            </w:r>
          </w:p>
        </w:tc>
        <w:tc>
          <w:tcPr>
            <w:tcW w:w="900" w:type="dxa"/>
          </w:tcPr>
          <w:p w14:paraId="5BE34128" w14:textId="153568E2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ject</w:t>
            </w:r>
          </w:p>
        </w:tc>
        <w:tc>
          <w:tcPr>
            <w:tcW w:w="950" w:type="dxa"/>
          </w:tcPr>
          <w:p w14:paraId="38477871" w14:textId="050A698D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ow</w:t>
            </w:r>
          </w:p>
        </w:tc>
        <w:tc>
          <w:tcPr>
            <w:tcW w:w="5276" w:type="dxa"/>
          </w:tcPr>
          <w:p w14:paraId="28E469E2" w14:textId="74B141E9" w:rsidR="003C1713" w:rsidRPr="00235916" w:rsidRDefault="00623701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Reorgani</w:t>
            </w:r>
            <w:r w:rsidR="008E4A82">
              <w:rPr>
                <w:i w:val="0"/>
                <w:color w:val="auto"/>
              </w:rPr>
              <w:t>z</w:t>
            </w:r>
            <w:r>
              <w:rPr>
                <w:i w:val="0"/>
                <w:color w:val="auto"/>
              </w:rPr>
              <w:t xml:space="preserve">e </w:t>
            </w:r>
            <w:r w:rsidR="008E4A82">
              <w:rPr>
                <w:i w:val="0"/>
                <w:color w:val="auto"/>
              </w:rPr>
              <w:t xml:space="preserve">the </w:t>
            </w:r>
            <w:r>
              <w:rPr>
                <w:i w:val="0"/>
                <w:color w:val="auto"/>
              </w:rPr>
              <w:t>team</w:t>
            </w:r>
            <w:r w:rsidR="0039252B">
              <w:rPr>
                <w:i w:val="0"/>
                <w:color w:val="auto"/>
              </w:rPr>
              <w:t xml:space="preserve"> and give </w:t>
            </w:r>
            <w:r w:rsidR="003C3AF3">
              <w:rPr>
                <w:i w:val="0"/>
                <w:color w:val="auto"/>
              </w:rPr>
              <w:t>extra</w:t>
            </w:r>
            <w:r w:rsidR="00170442">
              <w:rPr>
                <w:i w:val="0"/>
                <w:color w:val="auto"/>
              </w:rPr>
              <w:t xml:space="preserve"> training</w:t>
            </w:r>
            <w:r w:rsidR="00A41356">
              <w:rPr>
                <w:i w:val="0"/>
                <w:color w:val="auto"/>
              </w:rPr>
              <w:t xml:space="preserve"> (if necessary)</w:t>
            </w:r>
            <w:r w:rsidR="00170442">
              <w:rPr>
                <w:i w:val="0"/>
                <w:color w:val="auto"/>
              </w:rPr>
              <w:t xml:space="preserve"> for the one</w:t>
            </w:r>
            <w:r w:rsidR="00A41356">
              <w:rPr>
                <w:i w:val="0"/>
                <w:color w:val="auto"/>
              </w:rPr>
              <w:t xml:space="preserve"> who</w:t>
            </w:r>
            <w:r w:rsidR="00170442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is </w:t>
            </w:r>
            <w:r w:rsidR="00B92669">
              <w:rPr>
                <w:i w:val="0"/>
                <w:color w:val="auto"/>
              </w:rPr>
              <w:t>assigned to</w:t>
            </w:r>
            <w:r w:rsidR="00EA6E1E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a </w:t>
            </w:r>
            <w:r w:rsidR="00EA6E1E">
              <w:rPr>
                <w:i w:val="0"/>
                <w:color w:val="auto"/>
              </w:rPr>
              <w:t>new position</w:t>
            </w:r>
            <w:r w:rsidR="00A41356">
              <w:rPr>
                <w:i w:val="0"/>
                <w:color w:val="auto"/>
              </w:rPr>
              <w:t>.</w:t>
            </w:r>
          </w:p>
        </w:tc>
      </w:tr>
      <w:tr w:rsidR="003C1713" w14:paraId="6AC89F7C" w14:textId="77777777" w:rsidTr="00887942">
        <w:tc>
          <w:tcPr>
            <w:tcW w:w="701" w:type="dxa"/>
            <w:vAlign w:val="center"/>
          </w:tcPr>
          <w:p w14:paraId="7BCA96C4" w14:textId="77777777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2606D863" w14:textId="47C492EF" w:rsidR="003C1713" w:rsidRPr="00235916" w:rsidRDefault="00670B0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Database performance</w:t>
            </w:r>
          </w:p>
        </w:tc>
        <w:tc>
          <w:tcPr>
            <w:tcW w:w="1181" w:type="dxa"/>
          </w:tcPr>
          <w:p w14:paraId="6FA8191E" w14:textId="136EE21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Occa</w:t>
            </w:r>
            <w:r w:rsidR="008E4A82">
              <w:rPr>
                <w:i w:val="0"/>
                <w:color w:val="auto"/>
              </w:rPr>
              <w:t>s</w:t>
            </w:r>
            <w:r>
              <w:rPr>
                <w:i w:val="0"/>
                <w:color w:val="auto"/>
              </w:rPr>
              <w:t>ional</w:t>
            </w:r>
          </w:p>
        </w:tc>
        <w:tc>
          <w:tcPr>
            <w:tcW w:w="900" w:type="dxa"/>
          </w:tcPr>
          <w:p w14:paraId="1ED874DC" w14:textId="3BC53350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107D131" w14:textId="6D04104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Medium</w:t>
            </w:r>
          </w:p>
        </w:tc>
        <w:tc>
          <w:tcPr>
            <w:tcW w:w="5276" w:type="dxa"/>
          </w:tcPr>
          <w:p w14:paraId="53F14A9F" w14:textId="042E7897" w:rsidR="003C1713" w:rsidRPr="00235916" w:rsidRDefault="000667DB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Investigate what cause</w:t>
            </w:r>
            <w:r w:rsidR="008E4A82">
              <w:rPr>
                <w:i w:val="0"/>
                <w:color w:val="auto"/>
              </w:rPr>
              <w:t>d</w:t>
            </w:r>
            <w:r>
              <w:rPr>
                <w:i w:val="0"/>
                <w:color w:val="auto"/>
              </w:rPr>
              <w:t xml:space="preserve"> the </w:t>
            </w:r>
            <w:r w:rsidR="00773F03">
              <w:rPr>
                <w:i w:val="0"/>
                <w:color w:val="auto"/>
              </w:rPr>
              <w:t xml:space="preserve">problem, </w:t>
            </w:r>
            <w:r w:rsidR="008E4A82">
              <w:rPr>
                <w:i w:val="0"/>
                <w:color w:val="auto"/>
              </w:rPr>
              <w:t xml:space="preserve">and </w:t>
            </w:r>
            <w:r w:rsidR="00773F03">
              <w:rPr>
                <w:i w:val="0"/>
                <w:color w:val="auto"/>
              </w:rPr>
              <w:t xml:space="preserve">change </w:t>
            </w:r>
            <w:r w:rsidR="008E4A82">
              <w:rPr>
                <w:i w:val="0"/>
                <w:color w:val="auto"/>
              </w:rPr>
              <w:t xml:space="preserve">the </w:t>
            </w:r>
            <w:r w:rsidR="00773F03">
              <w:rPr>
                <w:i w:val="0"/>
                <w:color w:val="auto"/>
              </w:rPr>
              <w:t>database (if necessary).</w:t>
            </w: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1044"/>
      </w:tblGrid>
      <w:tr w:rsidR="00D229FE" w14:paraId="4C16246E" w14:textId="77777777" w:rsidTr="002B63F2"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2B63F2">
        <w:tc>
          <w:tcPr>
            <w:tcW w:w="0" w:type="auto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0" w:type="auto"/>
            <w:vAlign w:val="center"/>
          </w:tcPr>
          <w:p w14:paraId="41A9CC2C" w14:textId="577689BE" w:rsidR="00D229FE" w:rsidRDefault="00227394" w:rsidP="003F40AB">
            <w:pPr>
              <w:pStyle w:val="BodyText"/>
              <w:ind w:left="0"/>
              <w:jc w:val="center"/>
            </w:pPr>
            <w:hyperlink r:id="rId18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2B63F2">
        <w:tc>
          <w:tcPr>
            <w:tcW w:w="0" w:type="auto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0" w:type="auto"/>
            <w:vAlign w:val="center"/>
          </w:tcPr>
          <w:p w14:paraId="2C4F838D" w14:textId="0FF37367" w:rsidR="00D229FE" w:rsidRDefault="00227394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2B63F2">
        <w:tc>
          <w:tcPr>
            <w:tcW w:w="0" w:type="auto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0" w:type="auto"/>
            <w:vAlign w:val="center"/>
          </w:tcPr>
          <w:p w14:paraId="03947B3D" w14:textId="45DC9F30" w:rsidR="00D229FE" w:rsidRDefault="00227394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2B63F2">
        <w:tc>
          <w:tcPr>
            <w:tcW w:w="0" w:type="auto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0" w:type="auto"/>
            <w:vAlign w:val="center"/>
          </w:tcPr>
          <w:p w14:paraId="18F31526" w14:textId="4D315FD8" w:rsidR="00D229FE" w:rsidRDefault="00227394" w:rsidP="003F40AB">
            <w:pPr>
              <w:pStyle w:val="BodyText"/>
              <w:ind w:left="0"/>
              <w:jc w:val="center"/>
            </w:pPr>
            <w:hyperlink r:id="rId21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9F7DD" w14:textId="77777777" w:rsidR="00227394" w:rsidRDefault="00227394">
      <w:r>
        <w:separator/>
      </w:r>
    </w:p>
  </w:endnote>
  <w:endnote w:type="continuationSeparator" w:id="0">
    <w:p w14:paraId="786579C3" w14:textId="77777777" w:rsidR="00227394" w:rsidRDefault="00227394">
      <w:r>
        <w:continuationSeparator/>
      </w:r>
    </w:p>
  </w:endnote>
  <w:endnote w:type="continuationNotice" w:id="1">
    <w:p w14:paraId="75D3B9A3" w14:textId="77777777" w:rsidR="00227394" w:rsidRDefault="0022739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1827EB0F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227394">
            <w:fldChar w:fldCharType="begin"/>
          </w:r>
          <w:r w:rsidR="00227394">
            <w:instrText xml:space="preserve"> DOCPROPERTY "Company"  \* MERGEFORMAT </w:instrText>
          </w:r>
          <w:r w:rsidR="00227394">
            <w:fldChar w:fldCharType="separate"/>
          </w:r>
          <w:r w:rsidR="00A254BA">
            <w:t>Group 08</w:t>
          </w:r>
          <w:r w:rsidR="00227394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A254BA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A7E85" w14:textId="77777777" w:rsidR="00227394" w:rsidRDefault="00227394">
      <w:r>
        <w:separator/>
      </w:r>
    </w:p>
  </w:footnote>
  <w:footnote w:type="continuationSeparator" w:id="0">
    <w:p w14:paraId="7C06DA4D" w14:textId="77777777" w:rsidR="00227394" w:rsidRDefault="00227394">
      <w:r>
        <w:continuationSeparator/>
      </w:r>
    </w:p>
  </w:footnote>
  <w:footnote w:type="continuationNotice" w:id="1">
    <w:p w14:paraId="2E682C0A" w14:textId="77777777" w:rsidR="00227394" w:rsidRDefault="0022739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18D5B064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A254BA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6EAC578" w:rsidR="00694855" w:rsidRDefault="00227394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A254BA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5E1900F6" w14:textId="2F662159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</w:t>
          </w:r>
          <w:r w:rsidR="00E91023">
            <w:t>2</w:t>
          </w:r>
          <w:r>
            <w:t>.0</w:t>
          </w:r>
        </w:p>
      </w:tc>
    </w:tr>
    <w:tr w:rsidR="00694855" w14:paraId="4F31E8EA" w14:textId="77777777">
      <w:tc>
        <w:tcPr>
          <w:tcW w:w="6379" w:type="dxa"/>
        </w:tcPr>
        <w:p w14:paraId="36C0BD77" w14:textId="643ED2CE" w:rsidR="00694855" w:rsidRDefault="00227394" w:rsidP="00066F3C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A254BA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14:paraId="1B31590C" w14:textId="04BD0583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A254BA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5172046A" w:rsidR="00694855" w:rsidRDefault="00694855"/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926A97"/>
    <w:multiLevelType w:val="hybridMultilevel"/>
    <w:tmpl w:val="161EF092"/>
    <w:lvl w:ilvl="0" w:tplc="BB788372">
      <w:start w:val="1"/>
      <w:numFmt w:val="decimal"/>
      <w:lvlText w:val="00%1"/>
      <w:lvlJc w:val="center"/>
      <w:pPr>
        <w:ind w:left="501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221" w:hanging="360"/>
      </w:pPr>
    </w:lvl>
    <w:lvl w:ilvl="2" w:tplc="042A001B" w:tentative="1">
      <w:start w:val="1"/>
      <w:numFmt w:val="lowerRoman"/>
      <w:lvlText w:val="%3."/>
      <w:lvlJc w:val="right"/>
      <w:pPr>
        <w:ind w:left="1941" w:hanging="180"/>
      </w:pPr>
    </w:lvl>
    <w:lvl w:ilvl="3" w:tplc="042A000F" w:tentative="1">
      <w:start w:val="1"/>
      <w:numFmt w:val="decimal"/>
      <w:lvlText w:val="%4."/>
      <w:lvlJc w:val="left"/>
      <w:pPr>
        <w:ind w:left="2661" w:hanging="360"/>
      </w:pPr>
    </w:lvl>
    <w:lvl w:ilvl="4" w:tplc="042A0019" w:tentative="1">
      <w:start w:val="1"/>
      <w:numFmt w:val="lowerLetter"/>
      <w:lvlText w:val="%5."/>
      <w:lvlJc w:val="left"/>
      <w:pPr>
        <w:ind w:left="3381" w:hanging="360"/>
      </w:pPr>
    </w:lvl>
    <w:lvl w:ilvl="5" w:tplc="042A001B" w:tentative="1">
      <w:start w:val="1"/>
      <w:numFmt w:val="lowerRoman"/>
      <w:lvlText w:val="%6."/>
      <w:lvlJc w:val="right"/>
      <w:pPr>
        <w:ind w:left="4101" w:hanging="180"/>
      </w:pPr>
    </w:lvl>
    <w:lvl w:ilvl="6" w:tplc="042A000F" w:tentative="1">
      <w:start w:val="1"/>
      <w:numFmt w:val="decimal"/>
      <w:lvlText w:val="%7."/>
      <w:lvlJc w:val="left"/>
      <w:pPr>
        <w:ind w:left="4821" w:hanging="360"/>
      </w:pPr>
    </w:lvl>
    <w:lvl w:ilvl="7" w:tplc="042A0019" w:tentative="1">
      <w:start w:val="1"/>
      <w:numFmt w:val="lowerLetter"/>
      <w:lvlText w:val="%8."/>
      <w:lvlJc w:val="left"/>
      <w:pPr>
        <w:ind w:left="5541" w:hanging="360"/>
      </w:pPr>
    </w:lvl>
    <w:lvl w:ilvl="8" w:tplc="042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2A2BF3"/>
    <w:multiLevelType w:val="hybridMultilevel"/>
    <w:tmpl w:val="6DCC84BA"/>
    <w:lvl w:ilvl="0" w:tplc="042A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31067D81"/>
    <w:multiLevelType w:val="hybridMultilevel"/>
    <w:tmpl w:val="8D4AD374"/>
    <w:lvl w:ilvl="0" w:tplc="B49EAF9C">
      <w:start w:val="1"/>
      <w:numFmt w:val="decimal"/>
      <w:lvlText w:val="00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10"/>
  </w:num>
  <w:num w:numId="3" w16cid:durableId="2139182762">
    <w:abstractNumId w:val="2"/>
  </w:num>
  <w:num w:numId="4" w16cid:durableId="117530718">
    <w:abstractNumId w:val="7"/>
  </w:num>
  <w:num w:numId="5" w16cid:durableId="653946972">
    <w:abstractNumId w:val="9"/>
  </w:num>
  <w:num w:numId="6" w16cid:durableId="712851446">
    <w:abstractNumId w:val="6"/>
  </w:num>
  <w:num w:numId="7" w16cid:durableId="237713495">
    <w:abstractNumId w:val="5"/>
  </w:num>
  <w:num w:numId="8" w16cid:durableId="593707466">
    <w:abstractNumId w:val="8"/>
  </w:num>
  <w:num w:numId="9" w16cid:durableId="268926238">
    <w:abstractNumId w:val="4"/>
  </w:num>
  <w:num w:numId="10" w16cid:durableId="909771356">
    <w:abstractNumId w:val="3"/>
  </w:num>
  <w:num w:numId="11" w16cid:durableId="157450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QUAA/VHbSwAAAA="/>
  </w:docVars>
  <w:rsids>
    <w:rsidRoot w:val="0009538F"/>
    <w:rsid w:val="000316CE"/>
    <w:rsid w:val="00037209"/>
    <w:rsid w:val="00044CD2"/>
    <w:rsid w:val="0005684A"/>
    <w:rsid w:val="0006193A"/>
    <w:rsid w:val="000667DB"/>
    <w:rsid w:val="00066F3C"/>
    <w:rsid w:val="00080035"/>
    <w:rsid w:val="00080C04"/>
    <w:rsid w:val="0008490B"/>
    <w:rsid w:val="0009538F"/>
    <w:rsid w:val="000C460B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2D60"/>
    <w:rsid w:val="00167F98"/>
    <w:rsid w:val="00170442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394"/>
    <w:rsid w:val="002275F5"/>
    <w:rsid w:val="0023547A"/>
    <w:rsid w:val="00235916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B63F2"/>
    <w:rsid w:val="002C7239"/>
    <w:rsid w:val="002D3828"/>
    <w:rsid w:val="002E4F9B"/>
    <w:rsid w:val="002E548F"/>
    <w:rsid w:val="002E6B7F"/>
    <w:rsid w:val="002F1BB0"/>
    <w:rsid w:val="002F2110"/>
    <w:rsid w:val="00303683"/>
    <w:rsid w:val="00311BAE"/>
    <w:rsid w:val="00314C36"/>
    <w:rsid w:val="0033522C"/>
    <w:rsid w:val="00374605"/>
    <w:rsid w:val="00376439"/>
    <w:rsid w:val="0039252B"/>
    <w:rsid w:val="003A0BD5"/>
    <w:rsid w:val="003C1713"/>
    <w:rsid w:val="003C3AF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20DFE"/>
    <w:rsid w:val="0053764A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5E3C02"/>
    <w:rsid w:val="005F7F07"/>
    <w:rsid w:val="00604C0B"/>
    <w:rsid w:val="00607535"/>
    <w:rsid w:val="0061286A"/>
    <w:rsid w:val="006139BA"/>
    <w:rsid w:val="00615C06"/>
    <w:rsid w:val="0061709F"/>
    <w:rsid w:val="006179B7"/>
    <w:rsid w:val="00623701"/>
    <w:rsid w:val="00641625"/>
    <w:rsid w:val="00641F97"/>
    <w:rsid w:val="00651BFA"/>
    <w:rsid w:val="00653D41"/>
    <w:rsid w:val="00666122"/>
    <w:rsid w:val="00670B08"/>
    <w:rsid w:val="006764A5"/>
    <w:rsid w:val="00681E48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3F03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87942"/>
    <w:rsid w:val="00896121"/>
    <w:rsid w:val="008A0F2E"/>
    <w:rsid w:val="008A3D27"/>
    <w:rsid w:val="008A7686"/>
    <w:rsid w:val="008B0A71"/>
    <w:rsid w:val="008B4DC2"/>
    <w:rsid w:val="008D64E9"/>
    <w:rsid w:val="008E41C6"/>
    <w:rsid w:val="008E4A82"/>
    <w:rsid w:val="008F3CB9"/>
    <w:rsid w:val="008F5A6C"/>
    <w:rsid w:val="00906209"/>
    <w:rsid w:val="0090738C"/>
    <w:rsid w:val="0090747A"/>
    <w:rsid w:val="00910C91"/>
    <w:rsid w:val="00930143"/>
    <w:rsid w:val="0093150F"/>
    <w:rsid w:val="0095200A"/>
    <w:rsid w:val="0095726E"/>
    <w:rsid w:val="00957C36"/>
    <w:rsid w:val="00970FA9"/>
    <w:rsid w:val="009856E4"/>
    <w:rsid w:val="009978FA"/>
    <w:rsid w:val="009A2AD6"/>
    <w:rsid w:val="009D62CC"/>
    <w:rsid w:val="009E273C"/>
    <w:rsid w:val="009E3AD2"/>
    <w:rsid w:val="009F17A8"/>
    <w:rsid w:val="00A00E6E"/>
    <w:rsid w:val="00A065A7"/>
    <w:rsid w:val="00A254BA"/>
    <w:rsid w:val="00A31AFB"/>
    <w:rsid w:val="00A41356"/>
    <w:rsid w:val="00A43D18"/>
    <w:rsid w:val="00A66F4B"/>
    <w:rsid w:val="00A748EC"/>
    <w:rsid w:val="00A74F96"/>
    <w:rsid w:val="00A8321A"/>
    <w:rsid w:val="00A83434"/>
    <w:rsid w:val="00AC1748"/>
    <w:rsid w:val="00AD05E1"/>
    <w:rsid w:val="00AD6F2B"/>
    <w:rsid w:val="00AE4C5A"/>
    <w:rsid w:val="00AE7439"/>
    <w:rsid w:val="00AF091F"/>
    <w:rsid w:val="00AF5AF3"/>
    <w:rsid w:val="00B03B88"/>
    <w:rsid w:val="00B12BBB"/>
    <w:rsid w:val="00B168EE"/>
    <w:rsid w:val="00B17993"/>
    <w:rsid w:val="00B33969"/>
    <w:rsid w:val="00B34261"/>
    <w:rsid w:val="00B3661C"/>
    <w:rsid w:val="00B3664E"/>
    <w:rsid w:val="00B37236"/>
    <w:rsid w:val="00B4673C"/>
    <w:rsid w:val="00B546E0"/>
    <w:rsid w:val="00B71DE9"/>
    <w:rsid w:val="00B724D2"/>
    <w:rsid w:val="00B725BF"/>
    <w:rsid w:val="00B83250"/>
    <w:rsid w:val="00B86426"/>
    <w:rsid w:val="00B92669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46149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193D"/>
    <w:rsid w:val="00D63611"/>
    <w:rsid w:val="00D63B9F"/>
    <w:rsid w:val="00DB00C6"/>
    <w:rsid w:val="00DB3160"/>
    <w:rsid w:val="00DB401A"/>
    <w:rsid w:val="00DB50F8"/>
    <w:rsid w:val="00DD2A8C"/>
    <w:rsid w:val="00DD69EC"/>
    <w:rsid w:val="00DF2BD3"/>
    <w:rsid w:val="00E1307C"/>
    <w:rsid w:val="00E216A4"/>
    <w:rsid w:val="00E2791E"/>
    <w:rsid w:val="00E44956"/>
    <w:rsid w:val="00E46152"/>
    <w:rsid w:val="00E61278"/>
    <w:rsid w:val="00E65030"/>
    <w:rsid w:val="00E70FB4"/>
    <w:rsid w:val="00E84FDA"/>
    <w:rsid w:val="00E91023"/>
    <w:rsid w:val="00E97247"/>
    <w:rsid w:val="00EA4598"/>
    <w:rsid w:val="00EA6E1E"/>
    <w:rsid w:val="00EB268E"/>
    <w:rsid w:val="00EB3A0F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6522C"/>
    <w:rsid w:val="00F737C0"/>
    <w:rsid w:val="00F746E5"/>
    <w:rsid w:val="00F761F6"/>
    <w:rsid w:val="00FB7568"/>
    <w:rsid w:val="00FC5658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drive.google.com/drive/folders/1JK9fNKFzYwXub6wM5QPNBctCqMN0Omxp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rello.com/invite/group08intro2se/f71f01f536d0d98ff2ef1caa88f1c9e5" TargetMode="Externa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image" Target="media/image3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join.slack.com/t/introductiont-c7k5747/shared_invite/zt-19req1iu8-npAct~J2EekQ8b_6~VRFj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oter" Target="footer2.xml"/><Relationship Id="rId28" Type="http://schemas.microsoft.com/office/2020/10/relationships/intelligence" Target="intelligence2.xml"/><Relationship Id="rId10" Type="http://schemas.openxmlformats.org/officeDocument/2006/relationships/diagramData" Target="diagrams/data1.xml"/><Relationship Id="rId19" Type="http://schemas.openxmlformats.org/officeDocument/2006/relationships/hyperlink" Target="https://github.com/teddythinh/Introduction-To-Software-Engineering-Group-8.gi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</a:t>
          </a:r>
        </a:p>
        <a:p>
          <a:r>
            <a:rPr lang="en-US"/>
            <a:t>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</a:t>
          </a:r>
        </a:p>
        <a:p>
          <a:r>
            <a:rPr lang="en-US"/>
            <a:t>Nguyen Trung Nguyen</a:t>
          </a:r>
        </a:p>
        <a:p>
          <a:r>
            <a:rPr lang="en-US"/>
            <a:t>Pham Huy Cuong Thinh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  <dgm:t>
        <a:bodyPr/>
        <a:lstStyle/>
        <a:p>
          <a:endParaRPr lang="en-US"/>
        </a:p>
      </dgm:t>
    </dgm:pt>
    <dgm:pt modelId="{6B44BCFE-10CA-4A0D-807F-C8C61E56B4A4}" type="sibTrans" cxnId="{46991E0E-48C2-47E8-BE23-CBD93F28D148}">
      <dgm:prSet/>
      <dgm:spPr/>
      <dgm:t>
        <a:bodyPr/>
        <a:lstStyle/>
        <a:p>
          <a:endParaRPr lang="en-US"/>
        </a:p>
      </dgm:t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2291442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1794672" y="103824"/>
              </a:lnTo>
              <a:lnTo>
                <a:pt x="1794672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2291442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598224" y="103824"/>
              </a:lnTo>
              <a:lnTo>
                <a:pt x="598224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693218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598224" y="0"/>
              </a:moveTo>
              <a:lnTo>
                <a:pt x="598224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496770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1794672" y="0"/>
              </a:moveTo>
              <a:lnTo>
                <a:pt x="1794672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797042" y="196433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am Lead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797042" y="196433"/>
        <a:ext cx="988800" cy="494400"/>
      </dsp:txXfrm>
    </dsp:sp>
    <dsp:sp modelId="{2C8DA449-6A39-4427-BD10-384E53D11287}">
      <dsp:nvSpPr>
        <dsp:cNvPr id="0" name=""/>
        <dsp:cNvSpPr/>
      </dsp:nvSpPr>
      <dsp:spPr>
        <a:xfrm>
          <a:off x="2370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veloper: </a:t>
          </a:r>
          <a:br>
            <a:rPr lang="en-US" sz="800" kern="1200"/>
          </a:br>
          <a:r>
            <a:rPr lang="en-US" sz="800" kern="1200"/>
            <a:t>Le Dang Minh Khoi</a:t>
          </a:r>
          <a:br>
            <a:rPr lang="en-US" sz="800" kern="1200"/>
          </a:br>
          <a:r>
            <a:rPr lang="en-US" sz="800" kern="1200"/>
            <a:t>Nguyen Trung Nguyen</a:t>
          </a:r>
          <a:br>
            <a:rPr lang="en-US" sz="800" kern="1200"/>
          </a:br>
          <a:r>
            <a:rPr lang="en-US" sz="800" kern="1200"/>
            <a:t>Pham Huy Cuong Thinh</a:t>
          </a:r>
        </a:p>
      </dsp:txBody>
      <dsp:txXfrm>
        <a:off x="2370" y="898481"/>
        <a:ext cx="988800" cy="494400"/>
      </dsp:txXfrm>
    </dsp:sp>
    <dsp:sp modelId="{FCB4F10E-495A-4EA3-AB8F-87418CE8D986}">
      <dsp:nvSpPr>
        <dsp:cNvPr id="0" name=""/>
        <dsp:cNvSpPr/>
      </dsp:nvSpPr>
      <dsp:spPr>
        <a:xfrm>
          <a:off x="1198818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Writer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Nguyen Trung Nguye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198818" y="898481"/>
        <a:ext cx="988800" cy="494400"/>
      </dsp:txXfrm>
    </dsp:sp>
    <dsp:sp modelId="{FC4628AC-685B-4596-AA48-4B83B2D44962}">
      <dsp:nvSpPr>
        <dsp:cNvPr id="0" name=""/>
        <dsp:cNvSpPr/>
      </dsp:nvSpPr>
      <dsp:spPr>
        <a:xfrm>
          <a:off x="2395267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signer:</a:t>
          </a:r>
          <a:br>
            <a:rPr lang="en-US" sz="800" kern="1200"/>
          </a:br>
          <a:r>
            <a:rPr lang="en-US" sz="800" kern="1200"/>
            <a:t>Nguyen Bui Hoang Lam</a:t>
          </a:r>
          <a:br>
            <a:rPr lang="en-US" sz="800" kern="1200"/>
          </a:br>
          <a:r>
            <a:rPr lang="en-US" sz="800" kern="1200"/>
            <a:t>Nguyen Phuong Khanh</a:t>
          </a:r>
          <a:endParaRPr lang="vi-VN" sz="800" kern="1200"/>
        </a:p>
      </dsp:txBody>
      <dsp:txXfrm>
        <a:off x="2395267" y="898481"/>
        <a:ext cx="988800" cy="494400"/>
      </dsp:txXfrm>
    </dsp:sp>
    <dsp:sp modelId="{C6E6A924-81D4-49B3-B84A-085270A87EA7}">
      <dsp:nvSpPr>
        <dsp:cNvPr id="0" name=""/>
        <dsp:cNvSpPr/>
      </dsp:nvSpPr>
      <dsp:spPr>
        <a:xfrm>
          <a:off x="3591715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ster: </a:t>
          </a:r>
          <a:br>
            <a:rPr lang="en-US" sz="800" kern="1200"/>
          </a:br>
          <a:r>
            <a:rPr lang="en-US" sz="800" kern="1200"/>
            <a:t>Nguyen Phuong Khanh</a:t>
          </a:r>
          <a:br>
            <a:rPr lang="en-US" sz="800" kern="1200"/>
          </a:br>
          <a:r>
            <a:rPr lang="en-US" sz="800" kern="1200"/>
            <a:t>Nguyen Bui Hoang Lam</a:t>
          </a:r>
        </a:p>
      </dsp:txBody>
      <dsp:txXfrm>
        <a:off x="3591715" y="898481"/>
        <a:ext cx="988800" cy="494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.dot</Template>
  <TotalTime>455</TotalTime>
  <Pages>11</Pages>
  <Words>1275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8532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NGUYỄN TRUNG NGUYÊN</cp:lastModifiedBy>
  <cp:revision>195</cp:revision>
  <cp:lastPrinted>2022-06-19T16:50:00Z</cp:lastPrinted>
  <dcterms:created xsi:type="dcterms:W3CDTF">2014-09-20T02:23:00Z</dcterms:created>
  <dcterms:modified xsi:type="dcterms:W3CDTF">2022-06-19T16:51:00Z</dcterms:modified>
</cp:coreProperties>
</file>